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F450E2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F450E2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0E1CEB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bookmarkStart w:id="0" w:name="_GoBack"/>
      <w:bookmarkEnd w:id="0"/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0E1CEB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0E1CEB"/>
    <w:rsid w:val="001542CE"/>
    <w:rsid w:val="00297DA1"/>
    <w:rsid w:val="00514B6B"/>
    <w:rsid w:val="00BF5F89"/>
    <w:rsid w:val="00CD54EB"/>
    <w:rsid w:val="00F4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5-01T09:11:00Z</dcterms:modified>
</cp:coreProperties>
</file>